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E7F8EA" w14:textId="77777777" w:rsidR="003860FA" w:rsidRDefault="003860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2103740E" w14:textId="77777777" w:rsidR="003860FA" w:rsidRPr="00203FB5" w:rsidRDefault="00203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1C87FE33" w14:textId="77777777" w:rsidR="003860FA" w:rsidRPr="0009541C" w:rsidRDefault="003860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282FBE73" w14:textId="77777777" w:rsidR="003860FA" w:rsidRPr="0009541C" w:rsidRDefault="003860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AAA0609" w14:textId="77777777" w:rsidR="003860FA" w:rsidRPr="0009541C" w:rsidRDefault="00B934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9541C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77B67350" w14:textId="77777777" w:rsidR="003860FA" w:rsidRPr="0009541C" w:rsidRDefault="00B934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9541C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2D72C16B" w14:textId="77777777" w:rsidR="00203FB5" w:rsidRDefault="00B934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9541C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2672FB5E" w14:textId="77777777" w:rsidR="003860FA" w:rsidRPr="0009541C" w:rsidRDefault="00203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  <w:r w:rsidR="00B934A1" w:rsidRPr="0009541C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2422024B" w14:textId="77777777" w:rsidR="003860FA" w:rsidRPr="0009541C" w:rsidRDefault="00B934A1" w:rsidP="00203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9541C"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203FB5" w:rsidRPr="0009541C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</w:t>
      </w:r>
      <w:r w:rsidRPr="0009541C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47BEB31D" w14:textId="6C5EEA60" w:rsidR="003860FA" w:rsidRPr="0009541C" w:rsidRDefault="00BC4B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Zip/</w:t>
      </w:r>
      <w:r w:rsidR="00B934A1" w:rsidRPr="0009541C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79EA3E64" w14:textId="77777777" w:rsidR="003860FA" w:rsidRPr="0009541C" w:rsidRDefault="003860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2A6880E2" w14:textId="77777777" w:rsidR="003860FA" w:rsidRPr="0009541C" w:rsidRDefault="003860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06253001" w14:textId="77777777" w:rsidR="003860FA" w:rsidRPr="0009541C" w:rsidRDefault="003860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5BAF37EE" w14:textId="45CE0D4A" w:rsidR="003860FA" w:rsidRPr="0009541C" w:rsidRDefault="00203FB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b/>
          <w:color w:val="000000"/>
          <w:sz w:val="24"/>
          <w:szCs w:val="24"/>
          <w:lang w:val="en-US" w:eastAsia="en-US" w:bidi="en-US"/>
        </w:rPr>
        <w:t>RE</w:t>
      </w:r>
      <w:r w:rsidR="00B934A1" w:rsidRPr="0009541C">
        <w:rPr>
          <w:rFonts w:asciiTheme="majorBidi" w:eastAsia="Arial" w:hAnsiTheme="majorBidi" w:cstheme="majorBidi"/>
          <w:b/>
          <w:color w:val="000000"/>
          <w:sz w:val="24"/>
          <w:szCs w:val="24"/>
          <w:lang w:val="en-US" w:eastAsia="en-US" w:bidi="en-US"/>
        </w:rPr>
        <w:t xml:space="preserve">: </w:t>
      </w:r>
      <w:r w:rsidR="003D53B9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NOTICE OF DISPUTED BALANCE</w:t>
      </w:r>
    </w:p>
    <w:p w14:paraId="6C018DAF" w14:textId="77777777" w:rsidR="003860FA" w:rsidRPr="0009541C" w:rsidRDefault="003860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12A565D1" w14:textId="77777777" w:rsidR="003860FA" w:rsidRPr="0009541C" w:rsidRDefault="003860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6E3FC47C" w14:textId="77777777" w:rsidR="003860FA" w:rsidRPr="0009541C" w:rsidRDefault="00203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Dear [CLIEN</w:t>
      </w:r>
      <w:r w:rsidR="00B934A1" w:rsidRPr="0009541C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 NAME],</w:t>
      </w:r>
    </w:p>
    <w:p w14:paraId="7E886EF2" w14:textId="77777777" w:rsidR="0032012D" w:rsidRDefault="0032012D" w:rsidP="0032012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5139258" w14:textId="296F7068" w:rsidR="003860FA" w:rsidRPr="0009541C" w:rsidRDefault="0032012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32012D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We </w:t>
      </w:r>
      <w:r w:rsidR="00BC4BCB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hereby</w:t>
      </w:r>
      <w:r w:rsidRPr="0032012D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confirm that we have received your statement </w:t>
      </w:r>
      <w:r w:rsidRPr="0009541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dated [DATE], indicating a balance of [AMOUNT] for our account number: [NUMBER].</w:t>
      </w:r>
    </w:p>
    <w:p w14:paraId="5AE1E979" w14:textId="77777777" w:rsidR="003860FA" w:rsidRPr="0009541C" w:rsidRDefault="003860F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27C6A6F1" w14:textId="77777777" w:rsidR="003860FA" w:rsidRPr="0009541C" w:rsidRDefault="00B934A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09541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After examination of our records, we dispute said balance for the following reason(s):</w:t>
      </w:r>
    </w:p>
    <w:p w14:paraId="0AFF392E" w14:textId="77777777" w:rsidR="003860FA" w:rsidRPr="0009541C" w:rsidRDefault="003860F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7C415414" w14:textId="77777777" w:rsidR="003860FA" w:rsidRPr="0009541C" w:rsidRDefault="00B934A1" w:rsidP="0009541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09541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Goods billed for have not been received.</w:t>
      </w:r>
    </w:p>
    <w:p w14:paraId="71437035" w14:textId="77777777" w:rsidR="003860FA" w:rsidRPr="0009541C" w:rsidRDefault="00B934A1" w:rsidP="0009541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09541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Prices are in excess of </w:t>
      </w:r>
      <w:r w:rsidR="00203FB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he </w:t>
      </w:r>
      <w:r w:rsidRPr="00203FB5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agreed</w:t>
      </w:r>
      <w:r w:rsidRPr="0009541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mount.</w:t>
      </w:r>
    </w:p>
    <w:p w14:paraId="4334A5A7" w14:textId="77777777" w:rsidR="003860FA" w:rsidRPr="0009541C" w:rsidRDefault="00B934A1" w:rsidP="0009541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09541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Prior payment made in the amount of [AMOUNT] on [DATE].</w:t>
      </w:r>
    </w:p>
    <w:p w14:paraId="55C3D002" w14:textId="111E2C51" w:rsidR="003860FA" w:rsidRPr="0009541C" w:rsidRDefault="00B934A1" w:rsidP="0009541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09541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Goods were </w:t>
      </w:r>
      <w:r w:rsidR="00BC4BCB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not </w:t>
      </w:r>
      <w:r w:rsidRPr="0009541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ordered.</w:t>
      </w:r>
    </w:p>
    <w:p w14:paraId="540FBC7C" w14:textId="6D06AE41" w:rsidR="003860FA" w:rsidRPr="0009541C" w:rsidRDefault="00B934A1" w:rsidP="0009541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09541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Goods were defective as per prior notice</w:t>
      </w:r>
      <w:r w:rsidR="00BC4BCB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[DATE].</w:t>
      </w:r>
    </w:p>
    <w:p w14:paraId="7ABEC021" w14:textId="68B37FE5" w:rsidR="003860FA" w:rsidRPr="0009541C" w:rsidRDefault="00BC4BCB" w:rsidP="0009541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A</w:t>
      </w:r>
      <w:r w:rsidR="00B934A1" w:rsidRPr="0009541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s per our rights of return and credit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,</w:t>
      </w:r>
      <w:r w:rsidRPr="00BC4BCB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the g</w:t>
      </w:r>
      <w:r w:rsidRPr="0009541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oods are available for return</w:t>
      </w:r>
      <w:r w:rsidR="00B934A1" w:rsidRPr="0009541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.</w:t>
      </w:r>
    </w:p>
    <w:p w14:paraId="02DD9F17" w14:textId="77777777" w:rsidR="003860FA" w:rsidRPr="0009541C" w:rsidRDefault="00B934A1" w:rsidP="0009541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09541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Other: [DESCRIBE]</w:t>
      </w:r>
    </w:p>
    <w:p w14:paraId="0B2CD474" w14:textId="77777777" w:rsidR="003860FA" w:rsidRDefault="003860F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1DF283B" w14:textId="77777777" w:rsidR="003860FA" w:rsidRDefault="003860F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791731D8" w14:textId="6E55A279" w:rsidR="003860FA" w:rsidRPr="0009541C" w:rsidRDefault="00B934A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09541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Please </w:t>
      </w:r>
      <w:r w:rsidR="0032012D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make the necessary changes to the account as soon as possible</w:t>
      </w:r>
      <w:r w:rsidR="0009541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. Do not hesitate to contact us </w:t>
      </w:r>
      <w:r w:rsidRPr="0009541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so that we find a </w:t>
      </w:r>
      <w:r w:rsidR="0032012D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solution that benefits both of us.</w:t>
      </w:r>
    </w:p>
    <w:p w14:paraId="09E014E6" w14:textId="77777777" w:rsidR="003860FA" w:rsidRPr="0009541C" w:rsidRDefault="003860F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748E5E8B" w14:textId="77777777" w:rsidR="003860FA" w:rsidRPr="0009541C" w:rsidRDefault="003860F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14CDF408" w14:textId="77777777" w:rsidR="003860FA" w:rsidRPr="0009541C" w:rsidRDefault="0009541C" w:rsidP="000954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Kind regards</w:t>
      </w:r>
      <w:r w:rsidR="00203FB5">
        <w:rPr>
          <w:rFonts w:asciiTheme="majorBidi" w:eastAsia="Arial" w:hAnsiTheme="majorBidi" w:cstheme="majorBidi"/>
          <w:szCs w:val="32"/>
          <w:lang w:val="en-US" w:eastAsia="en-US" w:bidi="en-US"/>
        </w:rPr>
        <w:t>,</w:t>
      </w:r>
    </w:p>
    <w:p w14:paraId="3C17A25C" w14:textId="77777777" w:rsidR="003860FA" w:rsidRPr="0009541C" w:rsidRDefault="003860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71BC79E3" w14:textId="77777777" w:rsidR="003860FA" w:rsidRPr="0009541C" w:rsidRDefault="003860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669CEAD4" w14:textId="77777777" w:rsidR="003860FA" w:rsidRPr="0009541C" w:rsidRDefault="00B934A1" w:rsidP="000954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9541C">
        <w:rPr>
          <w:rFonts w:asciiTheme="majorBidi" w:eastAsia="Arial" w:hAnsiTheme="majorBidi" w:cstheme="majorBidi"/>
          <w:szCs w:val="32"/>
          <w:lang w:val="en-US" w:eastAsia="en-US" w:bidi="en-US"/>
        </w:rPr>
        <w:t>[NAME]</w:t>
      </w:r>
    </w:p>
    <w:p w14:paraId="2CE9C07A" w14:textId="77777777" w:rsidR="003860FA" w:rsidRPr="0009541C" w:rsidRDefault="00B934A1" w:rsidP="000954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 w:rsidRPr="0009541C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TITLE]</w:t>
      </w:r>
    </w:p>
    <w:p w14:paraId="1E89CCA8" w14:textId="77777777" w:rsidR="003860FA" w:rsidRPr="0009541C" w:rsidRDefault="000954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[CONTACT </w:t>
      </w:r>
      <w:r w:rsidR="00B934A1" w:rsidRPr="0009541C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NUMBER]</w:t>
      </w:r>
    </w:p>
    <w:p w14:paraId="277D15AF" w14:textId="77777777" w:rsidR="003860FA" w:rsidRPr="0009541C" w:rsidRDefault="000954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MPANY EMAIL</w:t>
      </w:r>
      <w:r w:rsidR="00B934A1" w:rsidRPr="0009541C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] </w:t>
      </w:r>
    </w:p>
    <w:p w14:paraId="04B5AD73" w14:textId="77777777" w:rsidR="003860FA" w:rsidRDefault="003860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8CBC435" w14:textId="77777777" w:rsidR="003860FA" w:rsidRDefault="003860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3860FA"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B173F9" w14:textId="77777777" w:rsidR="00EF1525" w:rsidRDefault="00EF1525">
      <w:r>
        <w:separator/>
      </w:r>
    </w:p>
  </w:endnote>
  <w:endnote w:type="continuationSeparator" w:id="0">
    <w:p w14:paraId="2D1F0377" w14:textId="77777777" w:rsidR="00EF1525" w:rsidRDefault="00EF15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F474A" w14:textId="77777777" w:rsidR="003860FA" w:rsidRPr="0009541C" w:rsidRDefault="00B934A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09541C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5B1E89AB" w14:textId="77777777" w:rsidR="003860FA" w:rsidRPr="0009541C" w:rsidRDefault="00B934A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09541C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3D945045" w14:textId="77777777" w:rsidR="003860FA" w:rsidRPr="0009541C" w:rsidRDefault="0009541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B934A1" w:rsidRPr="0009541C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7DD83729" w14:textId="77777777" w:rsidR="003860FA" w:rsidRPr="0009541C" w:rsidRDefault="00B934A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09541C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EC29D9" w14:textId="77777777" w:rsidR="00EF1525" w:rsidRDefault="00EF1525">
      <w:r>
        <w:separator/>
      </w:r>
    </w:p>
  </w:footnote>
  <w:footnote w:type="continuationSeparator" w:id="0">
    <w:p w14:paraId="59466CA0" w14:textId="77777777" w:rsidR="00EF1525" w:rsidRDefault="00EF15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FE10F2"/>
    <w:multiLevelType w:val="hybridMultilevel"/>
    <w:tmpl w:val="80360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zIyNDM2NjW2sDRU0lEKTi0uzszPAykwrgUAe5EBiCwAAAA="/>
    <w:docVar w:name="Description" w:val="Use this document to notify the recipient that you dispute the balance that has been indicated on a statement. See many other finance and accounting documents which you can use in your business here https://www.templateguru.co.za/templates/finance-accounting/ "/>
    <w:docVar w:name="Excerpt" w:val="Dear [CLIENT NAME],_x000a__x000a_We can confirm that we have received your statement dated [DATE], indicating a balance of [AMOUNT] for our account number: [NUMBER]._x000a_"/>
    <w:docVar w:name="Tags" w:val="disputed balance, document template, business documents, entrepreneurship, entrepreneur, collections, disputed balance notice template, disputed balance notice example"/>
  </w:docVars>
  <w:rsids>
    <w:rsidRoot w:val="003860FA"/>
    <w:rsid w:val="0009541C"/>
    <w:rsid w:val="00203FB5"/>
    <w:rsid w:val="00234D61"/>
    <w:rsid w:val="00317B3C"/>
    <w:rsid w:val="0032012D"/>
    <w:rsid w:val="003860FA"/>
    <w:rsid w:val="003D53B9"/>
    <w:rsid w:val="003E328E"/>
    <w:rsid w:val="003E3CE2"/>
    <w:rsid w:val="00401994"/>
    <w:rsid w:val="00651560"/>
    <w:rsid w:val="00874F60"/>
    <w:rsid w:val="00A711A3"/>
    <w:rsid w:val="00B934A1"/>
    <w:rsid w:val="00BC4BCB"/>
    <w:rsid w:val="00EF1525"/>
    <w:rsid w:val="00F23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CF3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515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15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1560"/>
    <w:rPr>
      <w:rFonts w:ascii="Times New Roman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15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560"/>
    <w:rPr>
      <w:rFonts w:ascii="Times New Roman"/>
      <w:b/>
      <w:bCs/>
      <w:sz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1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12D"/>
    <w:rPr>
      <w:rFonts w:ascii="Segoe UI" w:hAnsi="Segoe UI" w:cs="Segoe UI"/>
      <w:sz w:val="18"/>
      <w:szCs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9</Words>
  <Characters>737</Characters>
  <Application>Microsoft Office Word</Application>
  <DocSecurity>0</DocSecurity>
  <Lines>44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14, 2010</vt:lpstr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11:14:00Z</dcterms:created>
  <dcterms:modified xsi:type="dcterms:W3CDTF">2019-10-21T19:06:00Z</dcterms:modified>
  <cp:category/>
</cp:coreProperties>
</file>